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AD3E2" w14:textId="77777777" w:rsidR="00136C06" w:rsidRPr="003F33FF" w:rsidRDefault="004F7908" w:rsidP="003F33FF">
      <w:pPr>
        <w:jc w:val="center"/>
        <w:rPr>
          <w:b/>
          <w:i/>
          <w:sz w:val="36"/>
        </w:rPr>
      </w:pPr>
      <w:r w:rsidRPr="003F33FF">
        <w:rPr>
          <w:b/>
          <w:i/>
          <w:sz w:val="36"/>
        </w:rPr>
        <w:t>MUHAMMAD AHMED</w:t>
      </w:r>
    </w:p>
    <w:p w14:paraId="027F6324" w14:textId="77777777" w:rsidR="004F7908" w:rsidRPr="003F33FF" w:rsidRDefault="004F7908" w:rsidP="003F33FF">
      <w:pPr>
        <w:jc w:val="center"/>
        <w:rPr>
          <w:b/>
          <w:i/>
          <w:sz w:val="36"/>
        </w:rPr>
      </w:pPr>
      <w:r w:rsidRPr="003F33FF">
        <w:rPr>
          <w:b/>
          <w:i/>
          <w:sz w:val="36"/>
        </w:rPr>
        <w:t>SP21-BCS-084-B</w:t>
      </w:r>
    </w:p>
    <w:p w14:paraId="6C0B0DFA" w14:textId="77777777" w:rsidR="004F7908" w:rsidRPr="003F33FF" w:rsidRDefault="004F7908" w:rsidP="003F33FF">
      <w:pPr>
        <w:jc w:val="center"/>
        <w:rPr>
          <w:b/>
          <w:i/>
          <w:sz w:val="36"/>
        </w:rPr>
      </w:pPr>
      <w:r w:rsidRPr="003F33FF">
        <w:rPr>
          <w:b/>
          <w:i/>
          <w:sz w:val="36"/>
        </w:rPr>
        <w:t>ASSEMBLY LANGUAGE</w:t>
      </w:r>
    </w:p>
    <w:p w14:paraId="7F242EF9" w14:textId="77777777" w:rsidR="004F7908" w:rsidRDefault="004F7908"/>
    <w:p w14:paraId="2A2B00AB" w14:textId="77777777" w:rsidR="004F7908" w:rsidRDefault="004F7908"/>
    <w:p w14:paraId="4EC55D7D" w14:textId="77777777" w:rsidR="003F33FF" w:rsidRDefault="003F33FF"/>
    <w:p w14:paraId="04A05530" w14:textId="77777777" w:rsidR="003F33FF" w:rsidRDefault="003F33FF"/>
    <w:p w14:paraId="15F0BE93" w14:textId="77777777" w:rsidR="00C21487" w:rsidRDefault="00C21487"/>
    <w:p w14:paraId="4FCBC05A" w14:textId="77777777" w:rsidR="00C21487" w:rsidRPr="00C21487" w:rsidRDefault="00C21487">
      <w:pPr>
        <w:rPr>
          <w:b/>
          <w:i/>
          <w:sz w:val="24"/>
        </w:rPr>
      </w:pPr>
      <w:r w:rsidRPr="00C21487">
        <w:rPr>
          <w:rFonts w:ascii="Arial" w:hAnsi="Arial" w:cs="Arial"/>
          <w:b/>
          <w:i/>
          <w:color w:val="3C4043"/>
          <w:spacing w:val="3"/>
          <w:szCs w:val="21"/>
        </w:rPr>
        <w:t>1. Write a program that displays your name horizontally in the middle of the screen using display memory.</w:t>
      </w:r>
      <w:r w:rsidRPr="00C21487">
        <w:rPr>
          <w:rFonts w:ascii="Arial" w:hAnsi="Arial" w:cs="Arial"/>
          <w:b/>
          <w:i/>
          <w:color w:val="3C4043"/>
          <w:spacing w:val="3"/>
          <w:szCs w:val="21"/>
        </w:rPr>
        <w:br/>
      </w:r>
      <w:r w:rsidRPr="00C21487">
        <w:rPr>
          <w:rFonts w:ascii="Arial" w:hAnsi="Arial" w:cs="Arial"/>
          <w:b/>
          <w:i/>
          <w:color w:val="3C4043"/>
          <w:spacing w:val="3"/>
          <w:szCs w:val="21"/>
        </w:rPr>
        <w:br/>
        <w:t>    a. Write a procedure that on each call shifts your string one row downwards.</w:t>
      </w:r>
      <w:r w:rsidRPr="00C21487">
        <w:rPr>
          <w:rFonts w:ascii="Arial" w:hAnsi="Arial" w:cs="Arial"/>
          <w:b/>
          <w:i/>
          <w:color w:val="3C4043"/>
          <w:spacing w:val="3"/>
          <w:szCs w:val="21"/>
        </w:rPr>
        <w:br/>
        <w:t>    b.</w:t>
      </w:r>
      <w:r w:rsidR="003F33FF">
        <w:rPr>
          <w:rFonts w:ascii="Arial" w:hAnsi="Arial" w:cs="Arial"/>
          <w:b/>
          <w:i/>
          <w:color w:val="3C4043"/>
          <w:spacing w:val="3"/>
          <w:szCs w:val="21"/>
        </w:rPr>
        <w:t xml:space="preserve"> </w:t>
      </w:r>
      <w:r w:rsidRPr="00C21487">
        <w:rPr>
          <w:rFonts w:ascii="Arial" w:hAnsi="Arial" w:cs="Arial"/>
          <w:b/>
          <w:i/>
          <w:color w:val="3C4043"/>
          <w:spacing w:val="3"/>
          <w:szCs w:val="21"/>
        </w:rPr>
        <w:t>Change your program so that the string keeps on shifting downwards , and whenever the string exits the lower boundary of the      screen , it reappears from the top boundary.</w:t>
      </w:r>
    </w:p>
    <w:p w14:paraId="569F2A50" w14:textId="77777777" w:rsidR="004F7908" w:rsidRDefault="004F7908" w:rsidP="004F7908">
      <w:r>
        <w:t>org 100h</w:t>
      </w:r>
    </w:p>
    <w:p w14:paraId="3327354D" w14:textId="77777777" w:rsidR="004F7908" w:rsidRDefault="004F7908" w:rsidP="004F7908"/>
    <w:p w14:paraId="02349694" w14:textId="77777777" w:rsidR="004F7908" w:rsidRDefault="004F7908" w:rsidP="004F7908">
      <w:r>
        <w:t>.DATA</w:t>
      </w:r>
    </w:p>
    <w:p w14:paraId="368169CF" w14:textId="77777777" w:rsidR="004F7908" w:rsidRDefault="004F7908" w:rsidP="004F7908">
      <w:r>
        <w:t>STR DB 'M M AHMED'</w:t>
      </w:r>
    </w:p>
    <w:p w14:paraId="1DC4ECF7" w14:textId="77777777" w:rsidR="004F7908" w:rsidRDefault="004F7908" w:rsidP="004F7908">
      <w:r>
        <w:t>SIZE DW 9</w:t>
      </w:r>
    </w:p>
    <w:p w14:paraId="26C38424" w14:textId="77777777" w:rsidR="004F7908" w:rsidRDefault="004F7908" w:rsidP="004F7908"/>
    <w:p w14:paraId="35B12CB3" w14:textId="77777777" w:rsidR="004F7908" w:rsidRDefault="004F7908" w:rsidP="004F7908">
      <w:r>
        <w:t>.CODE</w:t>
      </w:r>
    </w:p>
    <w:p w14:paraId="690C9DC6" w14:textId="77777777" w:rsidR="004F7908" w:rsidRDefault="004F7908" w:rsidP="004F7908">
      <w:r>
        <w:t>MAIN PROC</w:t>
      </w:r>
    </w:p>
    <w:p w14:paraId="240DB176" w14:textId="77777777" w:rsidR="004F7908" w:rsidRDefault="004F7908" w:rsidP="004F7908">
      <w:r>
        <w:t>MOV AH,0</w:t>
      </w:r>
    </w:p>
    <w:p w14:paraId="3C5DD15C" w14:textId="77777777" w:rsidR="004F7908" w:rsidRDefault="004F7908" w:rsidP="004F7908">
      <w:r>
        <w:t>MOV AL,3</w:t>
      </w:r>
    </w:p>
    <w:p w14:paraId="763599EC" w14:textId="77777777" w:rsidR="004F7908" w:rsidRDefault="004F7908" w:rsidP="004F7908">
      <w:r>
        <w:t>INT 10H</w:t>
      </w:r>
    </w:p>
    <w:p w14:paraId="015EFB55" w14:textId="77777777" w:rsidR="004F7908" w:rsidRDefault="004F7908" w:rsidP="004F7908"/>
    <w:p w14:paraId="33DCA473" w14:textId="77777777" w:rsidR="004F7908" w:rsidRDefault="004F7908" w:rsidP="004F7908">
      <w:r>
        <w:t>MOV AX,0XB800</w:t>
      </w:r>
    </w:p>
    <w:p w14:paraId="329DAEF0" w14:textId="77777777" w:rsidR="004F7908" w:rsidRDefault="004F7908" w:rsidP="004F7908">
      <w:r>
        <w:t>MOV ES,AX</w:t>
      </w:r>
    </w:p>
    <w:p w14:paraId="664D0663" w14:textId="77777777" w:rsidR="004F7908" w:rsidRDefault="004F7908" w:rsidP="004F7908">
      <w:r>
        <w:t>MOV SI,12*160 + 36*2</w:t>
      </w:r>
    </w:p>
    <w:p w14:paraId="33FAFA51" w14:textId="77777777" w:rsidR="004F7908" w:rsidRDefault="004F7908" w:rsidP="004F7908"/>
    <w:p w14:paraId="3E61B843" w14:textId="77777777" w:rsidR="004F7908" w:rsidRDefault="004F7908" w:rsidP="004F7908">
      <w:r>
        <w:t>MOV CX,SIZE</w:t>
      </w:r>
    </w:p>
    <w:p w14:paraId="45E6BD14" w14:textId="77777777" w:rsidR="004F7908" w:rsidRDefault="004F7908" w:rsidP="004F7908">
      <w:r>
        <w:t>MOV AH,0X07</w:t>
      </w:r>
    </w:p>
    <w:p w14:paraId="3FF080D5" w14:textId="77777777" w:rsidR="004F7908" w:rsidRDefault="004F7908" w:rsidP="004F7908">
      <w:r>
        <w:t>PRINT:</w:t>
      </w:r>
    </w:p>
    <w:p w14:paraId="088B39AF" w14:textId="77777777" w:rsidR="004F7908" w:rsidRDefault="004F7908" w:rsidP="004F7908">
      <w:r>
        <w:t>MOV AL,[STR + BX]</w:t>
      </w:r>
    </w:p>
    <w:p w14:paraId="60309AEE" w14:textId="77777777" w:rsidR="004F7908" w:rsidRDefault="004F7908" w:rsidP="004F7908">
      <w:r>
        <w:t>MOV ES:SI,AX</w:t>
      </w:r>
    </w:p>
    <w:p w14:paraId="43B48AAE" w14:textId="77777777" w:rsidR="004F7908" w:rsidRDefault="004F7908" w:rsidP="004F7908">
      <w:r>
        <w:t>ADD SI,2</w:t>
      </w:r>
    </w:p>
    <w:p w14:paraId="00391679" w14:textId="77777777" w:rsidR="004F7908" w:rsidRDefault="004F7908" w:rsidP="004F7908">
      <w:r>
        <w:t>INC BX</w:t>
      </w:r>
    </w:p>
    <w:p w14:paraId="291FCA98" w14:textId="77777777" w:rsidR="004F7908" w:rsidRDefault="004F7908" w:rsidP="004F7908">
      <w:r>
        <w:t>LOOP PRINT</w:t>
      </w:r>
    </w:p>
    <w:p w14:paraId="43ABEA42" w14:textId="77777777" w:rsidR="004F7908" w:rsidRDefault="004F7908" w:rsidP="004F7908"/>
    <w:p w14:paraId="3546C151" w14:textId="77777777" w:rsidR="004F7908" w:rsidRDefault="004F7908" w:rsidP="004F7908">
      <w:r>
        <w:t>CALLING:</w:t>
      </w:r>
    </w:p>
    <w:p w14:paraId="76730402" w14:textId="77777777" w:rsidR="004F7908" w:rsidRDefault="004F7908" w:rsidP="004F7908">
      <w:r>
        <w:t>CALL MOVER</w:t>
      </w:r>
    </w:p>
    <w:p w14:paraId="356DBAC9" w14:textId="77777777" w:rsidR="004F7908" w:rsidRDefault="004F7908" w:rsidP="004F7908">
      <w:r>
        <w:t>LOOP CALLING</w:t>
      </w:r>
    </w:p>
    <w:p w14:paraId="4DA386D0" w14:textId="77777777" w:rsidR="004F7908" w:rsidRDefault="004F7908" w:rsidP="004F7908"/>
    <w:p w14:paraId="1577B295" w14:textId="77777777" w:rsidR="004F7908" w:rsidRDefault="004F7908" w:rsidP="004F7908">
      <w:r>
        <w:t xml:space="preserve"> </w:t>
      </w:r>
    </w:p>
    <w:p w14:paraId="2C0AA984" w14:textId="77777777" w:rsidR="004F7908" w:rsidRDefault="004F7908" w:rsidP="004F7908">
      <w:r>
        <w:t>MAIN ENDP</w:t>
      </w:r>
    </w:p>
    <w:p w14:paraId="3015E6F3" w14:textId="77777777" w:rsidR="004F7908" w:rsidRDefault="004F7908" w:rsidP="004F7908">
      <w:r>
        <w:t>RET</w:t>
      </w:r>
    </w:p>
    <w:p w14:paraId="5349C261" w14:textId="77777777" w:rsidR="004F7908" w:rsidRDefault="004F7908" w:rsidP="004F7908"/>
    <w:p w14:paraId="4FB2F5BA" w14:textId="77777777" w:rsidR="004F7908" w:rsidRDefault="004F7908" w:rsidP="004F7908">
      <w:r>
        <w:t>MOVER PROC</w:t>
      </w:r>
    </w:p>
    <w:p w14:paraId="1F89CF64" w14:textId="77777777" w:rsidR="004F7908" w:rsidRDefault="004F7908" w:rsidP="004F7908">
      <w:r>
        <w:t>MOV CX,SIZE</w:t>
      </w:r>
    </w:p>
    <w:p w14:paraId="04E5FB9C" w14:textId="77777777" w:rsidR="004F7908" w:rsidRDefault="004F7908" w:rsidP="004F7908">
      <w:r>
        <w:t>PRINT2:</w:t>
      </w:r>
    </w:p>
    <w:p w14:paraId="05F23FB4" w14:textId="77777777" w:rsidR="004F7908" w:rsidRDefault="004F7908" w:rsidP="004F7908">
      <w:r>
        <w:t>SUB SI,2</w:t>
      </w:r>
    </w:p>
    <w:p w14:paraId="3982A06D" w14:textId="77777777" w:rsidR="004F7908" w:rsidRDefault="004F7908" w:rsidP="004F7908">
      <w:r>
        <w:t>MOV ES:SI,0X0720</w:t>
      </w:r>
    </w:p>
    <w:p w14:paraId="63514CBD" w14:textId="77777777" w:rsidR="004F7908" w:rsidRDefault="004F7908" w:rsidP="004F7908">
      <w:r>
        <w:t>LOOP PRINT2</w:t>
      </w:r>
    </w:p>
    <w:p w14:paraId="40F9D204" w14:textId="77777777" w:rsidR="004F7908" w:rsidRDefault="004F7908" w:rsidP="004F7908">
      <w:r>
        <w:t>ADD SI,160</w:t>
      </w:r>
    </w:p>
    <w:p w14:paraId="4AFAB7BF" w14:textId="77777777" w:rsidR="004F7908" w:rsidRDefault="004F7908" w:rsidP="004F7908">
      <w:r>
        <w:t>MOV CX,SIZE</w:t>
      </w:r>
    </w:p>
    <w:p w14:paraId="0F68017E" w14:textId="77777777" w:rsidR="004F7908" w:rsidRDefault="004F7908" w:rsidP="004F7908">
      <w:r>
        <w:t>MOV BX,0</w:t>
      </w:r>
    </w:p>
    <w:p w14:paraId="240DEFDA" w14:textId="77777777" w:rsidR="004F7908" w:rsidRDefault="004F7908" w:rsidP="004F7908">
      <w:r>
        <w:t>CMP SI, 4000</w:t>
      </w:r>
    </w:p>
    <w:p w14:paraId="45B7570F" w14:textId="77777777" w:rsidR="004F7908" w:rsidRDefault="004F7908" w:rsidP="004F7908">
      <w:r>
        <w:t xml:space="preserve">JG TOP </w:t>
      </w:r>
    </w:p>
    <w:p w14:paraId="2593C4A0" w14:textId="77777777" w:rsidR="004F7908" w:rsidRDefault="004F7908" w:rsidP="004F7908">
      <w:r>
        <w:lastRenderedPageBreak/>
        <w:t>PRINT3:</w:t>
      </w:r>
    </w:p>
    <w:p w14:paraId="30EAF05D" w14:textId="77777777" w:rsidR="004F7908" w:rsidRDefault="004F7908" w:rsidP="004F7908">
      <w:r>
        <w:t>MOV AL,[STR + BX]</w:t>
      </w:r>
    </w:p>
    <w:p w14:paraId="4013E924" w14:textId="77777777" w:rsidR="004F7908" w:rsidRDefault="004F7908" w:rsidP="004F7908">
      <w:r>
        <w:t>MOV ES:SI,AX</w:t>
      </w:r>
    </w:p>
    <w:p w14:paraId="56E3DD3F" w14:textId="77777777" w:rsidR="004F7908" w:rsidRDefault="004F7908" w:rsidP="004F7908">
      <w:r>
        <w:t>INC BX</w:t>
      </w:r>
    </w:p>
    <w:p w14:paraId="7EABAB8D" w14:textId="77777777" w:rsidR="004F7908" w:rsidRDefault="004F7908" w:rsidP="004F7908">
      <w:r>
        <w:t>ADD SI,2</w:t>
      </w:r>
    </w:p>
    <w:p w14:paraId="1AE12F1E" w14:textId="77777777" w:rsidR="004F7908" w:rsidRDefault="004F7908" w:rsidP="004F7908">
      <w:r>
        <w:t xml:space="preserve">LOOP PRINT3  </w:t>
      </w:r>
    </w:p>
    <w:p w14:paraId="4BD96525" w14:textId="77777777" w:rsidR="004F7908" w:rsidRDefault="004F7908" w:rsidP="004F7908">
      <w:r>
        <w:t>RET</w:t>
      </w:r>
    </w:p>
    <w:p w14:paraId="6E0A0EB6" w14:textId="77777777" w:rsidR="004F7908" w:rsidRDefault="004F7908" w:rsidP="004F7908"/>
    <w:p w14:paraId="12E346E5" w14:textId="77777777" w:rsidR="004F7908" w:rsidRDefault="004F7908" w:rsidP="004F7908">
      <w:r>
        <w:t>TOP:</w:t>
      </w:r>
    </w:p>
    <w:p w14:paraId="34236C86" w14:textId="77777777" w:rsidR="004F7908" w:rsidRDefault="004F7908" w:rsidP="004F7908">
      <w:r>
        <w:t>MOV SI, 36*2</w:t>
      </w:r>
    </w:p>
    <w:p w14:paraId="4E072666" w14:textId="77777777" w:rsidR="004F7908" w:rsidRDefault="004F7908" w:rsidP="004F7908">
      <w:r>
        <w:t>PRINT4:</w:t>
      </w:r>
    </w:p>
    <w:p w14:paraId="0358E91B" w14:textId="77777777" w:rsidR="004F7908" w:rsidRDefault="004F7908" w:rsidP="004F7908"/>
    <w:p w14:paraId="04F36051" w14:textId="77777777" w:rsidR="004F7908" w:rsidRDefault="004F7908" w:rsidP="004F7908">
      <w:r>
        <w:t>MOV AL,[STR + BX]</w:t>
      </w:r>
    </w:p>
    <w:p w14:paraId="07C2BD0D" w14:textId="77777777" w:rsidR="004F7908" w:rsidRDefault="004F7908" w:rsidP="004F7908">
      <w:r>
        <w:t>MOV ES:SI,AX</w:t>
      </w:r>
    </w:p>
    <w:p w14:paraId="54DB42FC" w14:textId="77777777" w:rsidR="004F7908" w:rsidRDefault="004F7908" w:rsidP="004F7908">
      <w:r>
        <w:t>INC BX</w:t>
      </w:r>
    </w:p>
    <w:p w14:paraId="7AA59E47" w14:textId="77777777" w:rsidR="004F7908" w:rsidRDefault="004F7908" w:rsidP="004F7908">
      <w:r>
        <w:t>ADD SI,2</w:t>
      </w:r>
    </w:p>
    <w:p w14:paraId="3EB5F6BD" w14:textId="77777777" w:rsidR="004F7908" w:rsidRDefault="004F7908" w:rsidP="004F7908">
      <w:r>
        <w:t xml:space="preserve">LOOP PRINT4  </w:t>
      </w:r>
    </w:p>
    <w:p w14:paraId="65C78EB1" w14:textId="77777777" w:rsidR="004F7908" w:rsidRDefault="004F7908" w:rsidP="004F7908"/>
    <w:p w14:paraId="33BA1AEE" w14:textId="77777777" w:rsidR="004F7908" w:rsidRDefault="004F7908" w:rsidP="004F7908"/>
    <w:p w14:paraId="05A7F541" w14:textId="77777777" w:rsidR="004F7908" w:rsidRDefault="004F7908" w:rsidP="004F7908">
      <w:r>
        <w:t>MOVER ENDP</w:t>
      </w:r>
    </w:p>
    <w:p w14:paraId="17787B75" w14:textId="77777777" w:rsidR="004F7908" w:rsidRDefault="004F7908" w:rsidP="004F7908"/>
    <w:p w14:paraId="0424FDDE" w14:textId="77777777" w:rsidR="004F7908" w:rsidRDefault="003F33FF" w:rsidP="004F7908">
      <w:r>
        <w:t>R</w:t>
      </w:r>
      <w:r w:rsidR="004F7908">
        <w:t>et</w:t>
      </w:r>
    </w:p>
    <w:p w14:paraId="1A2BD045" w14:textId="77777777" w:rsidR="003F33FF" w:rsidRDefault="003F33FF" w:rsidP="004F7908"/>
    <w:p w14:paraId="1DE19766" w14:textId="77777777" w:rsidR="003F33FF" w:rsidRDefault="003F33FF" w:rsidP="004F7908"/>
    <w:p w14:paraId="7279DD99" w14:textId="77777777" w:rsidR="003F33FF" w:rsidRDefault="003F33FF" w:rsidP="004F7908">
      <w:pPr>
        <w:rPr>
          <w:rFonts w:ascii="Arial" w:hAnsi="Arial" w:cs="Arial"/>
          <w:b/>
          <w:i/>
          <w:color w:val="3C4043"/>
          <w:spacing w:val="3"/>
          <w:szCs w:val="21"/>
        </w:rPr>
      </w:pPr>
      <w:r w:rsidRPr="003F33FF">
        <w:rPr>
          <w:rFonts w:ascii="Arial" w:hAnsi="Arial" w:cs="Arial"/>
          <w:b/>
          <w:i/>
          <w:color w:val="3C4043"/>
          <w:spacing w:val="3"/>
          <w:szCs w:val="21"/>
        </w:rPr>
        <w:t>2. Write a program that displays your name vertically in the middle of the screen using display memory.</w:t>
      </w:r>
      <w:r w:rsidRPr="003F33FF">
        <w:rPr>
          <w:rFonts w:ascii="Arial" w:hAnsi="Arial" w:cs="Arial"/>
          <w:b/>
          <w:i/>
          <w:color w:val="3C4043"/>
          <w:spacing w:val="3"/>
          <w:szCs w:val="21"/>
        </w:rPr>
        <w:br/>
        <w:t>    a. Write a procedure that on each call shifts your string one column to the right.</w:t>
      </w:r>
      <w:r w:rsidRPr="003F33FF">
        <w:rPr>
          <w:rFonts w:ascii="Arial" w:hAnsi="Arial" w:cs="Arial"/>
          <w:b/>
          <w:i/>
          <w:color w:val="3C4043"/>
          <w:spacing w:val="3"/>
          <w:szCs w:val="21"/>
        </w:rPr>
        <w:br/>
        <w:t>    b.</w:t>
      </w:r>
      <w:r>
        <w:rPr>
          <w:rFonts w:ascii="Arial" w:hAnsi="Arial" w:cs="Arial"/>
          <w:b/>
          <w:i/>
          <w:color w:val="3C4043"/>
          <w:spacing w:val="3"/>
          <w:szCs w:val="21"/>
        </w:rPr>
        <w:t xml:space="preserve"> </w:t>
      </w:r>
      <w:r w:rsidRPr="003F33FF">
        <w:rPr>
          <w:rFonts w:ascii="Arial" w:hAnsi="Arial" w:cs="Arial"/>
          <w:b/>
          <w:i/>
          <w:color w:val="3C4043"/>
          <w:spacing w:val="3"/>
          <w:szCs w:val="21"/>
        </w:rPr>
        <w:t>Change your program so that the string keeps on shifting right , and whenever the string exits the right boundary of the screen , it reappears from the left boundary</w:t>
      </w:r>
    </w:p>
    <w:p w14:paraId="4837239A" w14:textId="77777777" w:rsidR="003F33FF" w:rsidRDefault="003F33FF" w:rsidP="004F7908">
      <w:pPr>
        <w:rPr>
          <w:rFonts w:ascii="Arial" w:hAnsi="Arial" w:cs="Arial"/>
          <w:b/>
          <w:i/>
          <w:color w:val="3C4043"/>
          <w:spacing w:val="3"/>
          <w:szCs w:val="21"/>
        </w:rPr>
      </w:pPr>
    </w:p>
    <w:p w14:paraId="065DAFE1" w14:textId="77777777" w:rsidR="003F33FF" w:rsidRDefault="003F33FF" w:rsidP="004F7908">
      <w:pPr>
        <w:rPr>
          <w:rFonts w:ascii="Arial" w:hAnsi="Arial" w:cs="Arial"/>
          <w:b/>
          <w:i/>
          <w:color w:val="3C4043"/>
          <w:spacing w:val="3"/>
          <w:szCs w:val="21"/>
        </w:rPr>
      </w:pPr>
    </w:p>
    <w:p w14:paraId="5330F18D" w14:textId="77777777" w:rsidR="003F33FF" w:rsidRDefault="003F33FF" w:rsidP="003F33FF">
      <w:r>
        <w:t>org 100h</w:t>
      </w:r>
    </w:p>
    <w:p w14:paraId="17AF8B83" w14:textId="77777777" w:rsidR="003F33FF" w:rsidRDefault="003F33FF" w:rsidP="003F33FF"/>
    <w:p w14:paraId="4487D989" w14:textId="77777777" w:rsidR="003F33FF" w:rsidRDefault="003F33FF" w:rsidP="003F33FF">
      <w:r>
        <w:t>.DATA</w:t>
      </w:r>
    </w:p>
    <w:p w14:paraId="2AB13869" w14:textId="77777777" w:rsidR="003F33FF" w:rsidRDefault="003F33FF" w:rsidP="003F33FF">
      <w:r>
        <w:t>STR DB 'M M AHMED'</w:t>
      </w:r>
    </w:p>
    <w:p w14:paraId="6BCDCD3D" w14:textId="77777777" w:rsidR="003F33FF" w:rsidRDefault="003F33FF" w:rsidP="003F33FF">
      <w:r>
        <w:t>SIZE DW 9</w:t>
      </w:r>
    </w:p>
    <w:p w14:paraId="514786BC" w14:textId="77777777" w:rsidR="003F33FF" w:rsidRDefault="003F33FF" w:rsidP="003F33FF"/>
    <w:p w14:paraId="4008B197" w14:textId="77777777" w:rsidR="003F33FF" w:rsidRDefault="003F33FF" w:rsidP="003F33FF">
      <w:r>
        <w:t>.CODE</w:t>
      </w:r>
    </w:p>
    <w:p w14:paraId="2891B8C9" w14:textId="77777777" w:rsidR="003F33FF" w:rsidRDefault="003F33FF" w:rsidP="003F33FF">
      <w:r>
        <w:t>MAIN PROC</w:t>
      </w:r>
    </w:p>
    <w:p w14:paraId="796AC312" w14:textId="77777777" w:rsidR="003F33FF" w:rsidRDefault="003F33FF" w:rsidP="003F33FF">
      <w:r>
        <w:t>MOV AH,0</w:t>
      </w:r>
    </w:p>
    <w:p w14:paraId="0FCA7165" w14:textId="77777777" w:rsidR="003F33FF" w:rsidRDefault="003F33FF" w:rsidP="003F33FF">
      <w:r>
        <w:t>MOV AL,3</w:t>
      </w:r>
    </w:p>
    <w:p w14:paraId="646CD9E0" w14:textId="77777777" w:rsidR="003F33FF" w:rsidRDefault="003F33FF" w:rsidP="003F33FF">
      <w:r>
        <w:t>INT 10H</w:t>
      </w:r>
    </w:p>
    <w:p w14:paraId="3EEF4A54" w14:textId="77777777" w:rsidR="003F33FF" w:rsidRDefault="003F33FF" w:rsidP="003F33FF"/>
    <w:p w14:paraId="7D035E31" w14:textId="77777777" w:rsidR="003F33FF" w:rsidRDefault="003F33FF" w:rsidP="003F33FF">
      <w:r>
        <w:t>MOV AX,0XB800</w:t>
      </w:r>
    </w:p>
    <w:p w14:paraId="05416A4D" w14:textId="77777777" w:rsidR="003F33FF" w:rsidRDefault="003F33FF" w:rsidP="003F33FF">
      <w:r>
        <w:t>MOV ES,AX</w:t>
      </w:r>
    </w:p>
    <w:p w14:paraId="3997C00C" w14:textId="77777777" w:rsidR="003F33FF" w:rsidRDefault="003F33FF" w:rsidP="003F33FF">
      <w:r>
        <w:t>MOV SI,8*160 + 40*2</w:t>
      </w:r>
    </w:p>
    <w:p w14:paraId="0DAF6F6B" w14:textId="77777777" w:rsidR="003F33FF" w:rsidRDefault="003F33FF" w:rsidP="003F33FF"/>
    <w:p w14:paraId="1E52144B" w14:textId="77777777" w:rsidR="003F33FF" w:rsidRDefault="003F33FF" w:rsidP="003F33FF">
      <w:r>
        <w:t>MOV CX,SIZE</w:t>
      </w:r>
    </w:p>
    <w:p w14:paraId="4DE15278" w14:textId="77777777" w:rsidR="003F33FF" w:rsidRDefault="003F33FF" w:rsidP="003F33FF">
      <w:r>
        <w:t>MOV AH,0X07</w:t>
      </w:r>
    </w:p>
    <w:p w14:paraId="58259B89" w14:textId="77777777" w:rsidR="003F33FF" w:rsidRDefault="003F33FF" w:rsidP="003F33FF">
      <w:r>
        <w:t>PRINT:</w:t>
      </w:r>
    </w:p>
    <w:p w14:paraId="35CCBDB9" w14:textId="77777777" w:rsidR="003F33FF" w:rsidRDefault="003F33FF" w:rsidP="003F33FF">
      <w:r>
        <w:t>MOV AL,[STR + BX]</w:t>
      </w:r>
    </w:p>
    <w:p w14:paraId="0A972BB7" w14:textId="77777777" w:rsidR="003F33FF" w:rsidRDefault="003F33FF" w:rsidP="003F33FF">
      <w:r>
        <w:t>MOV ES:SI,AX</w:t>
      </w:r>
    </w:p>
    <w:p w14:paraId="6474C639" w14:textId="77777777" w:rsidR="003F33FF" w:rsidRDefault="003F33FF" w:rsidP="003F33FF">
      <w:r>
        <w:t>ADD SI,160</w:t>
      </w:r>
    </w:p>
    <w:p w14:paraId="6EE56221" w14:textId="77777777" w:rsidR="003F33FF" w:rsidRDefault="003F33FF" w:rsidP="003F33FF">
      <w:r>
        <w:t>INC BX</w:t>
      </w:r>
    </w:p>
    <w:p w14:paraId="70F27BA1" w14:textId="77777777" w:rsidR="003F33FF" w:rsidRDefault="003F33FF" w:rsidP="003F33FF">
      <w:r>
        <w:t>LOOP PRINT</w:t>
      </w:r>
    </w:p>
    <w:p w14:paraId="217DC235" w14:textId="77777777" w:rsidR="003F33FF" w:rsidRDefault="003F33FF" w:rsidP="003F33FF"/>
    <w:p w14:paraId="70902253" w14:textId="77777777" w:rsidR="003F33FF" w:rsidRDefault="003F33FF" w:rsidP="003F33FF">
      <w:r>
        <w:t>CALLING:</w:t>
      </w:r>
    </w:p>
    <w:p w14:paraId="6481B765" w14:textId="77777777" w:rsidR="003F33FF" w:rsidRDefault="003F33FF" w:rsidP="003F33FF">
      <w:r>
        <w:t>CALL MOVER</w:t>
      </w:r>
    </w:p>
    <w:p w14:paraId="5F659799" w14:textId="77777777" w:rsidR="003F33FF" w:rsidRDefault="003F33FF" w:rsidP="003F33FF">
      <w:r>
        <w:t>LOOP CALLING</w:t>
      </w:r>
    </w:p>
    <w:p w14:paraId="5775B6BA" w14:textId="77777777" w:rsidR="003F33FF" w:rsidRDefault="003F33FF" w:rsidP="003F33FF"/>
    <w:p w14:paraId="59EFD7DC" w14:textId="77777777" w:rsidR="003F33FF" w:rsidRDefault="003F33FF" w:rsidP="003F33FF">
      <w:r>
        <w:t xml:space="preserve"> </w:t>
      </w:r>
    </w:p>
    <w:p w14:paraId="6138E80A" w14:textId="77777777" w:rsidR="003F33FF" w:rsidRDefault="003F33FF" w:rsidP="003F33FF">
      <w:r>
        <w:t>MAIN ENDP</w:t>
      </w:r>
    </w:p>
    <w:p w14:paraId="5F2AAEA8" w14:textId="77777777" w:rsidR="003F33FF" w:rsidRDefault="003F33FF" w:rsidP="003F33FF">
      <w:r>
        <w:t>RET</w:t>
      </w:r>
    </w:p>
    <w:p w14:paraId="037B59DF" w14:textId="77777777" w:rsidR="003F33FF" w:rsidRDefault="003F33FF" w:rsidP="003F33FF"/>
    <w:p w14:paraId="2E3376A3" w14:textId="77777777" w:rsidR="003F33FF" w:rsidRDefault="003F33FF" w:rsidP="003F33FF">
      <w:r>
        <w:t>MOVER PROC</w:t>
      </w:r>
    </w:p>
    <w:p w14:paraId="075B0EA7" w14:textId="77777777" w:rsidR="003F33FF" w:rsidRDefault="003F33FF" w:rsidP="003F33FF">
      <w:r>
        <w:t>MOV CX,SIZE</w:t>
      </w:r>
    </w:p>
    <w:p w14:paraId="4B4DE26D" w14:textId="77777777" w:rsidR="003F33FF" w:rsidRDefault="003F33FF" w:rsidP="003F33FF">
      <w:r>
        <w:t>PRINT2:</w:t>
      </w:r>
    </w:p>
    <w:p w14:paraId="05F44D90" w14:textId="77777777" w:rsidR="003F33FF" w:rsidRDefault="003F33FF" w:rsidP="003F33FF">
      <w:r>
        <w:t>SUB SI,160</w:t>
      </w:r>
    </w:p>
    <w:p w14:paraId="08503840" w14:textId="77777777" w:rsidR="003F33FF" w:rsidRDefault="003F33FF" w:rsidP="003F33FF">
      <w:r>
        <w:t>MOV ES:SI,0X0720</w:t>
      </w:r>
    </w:p>
    <w:p w14:paraId="088AA5CD" w14:textId="77777777" w:rsidR="003F33FF" w:rsidRDefault="003F33FF" w:rsidP="003F33FF">
      <w:r>
        <w:t>LOOP PRINT2</w:t>
      </w:r>
    </w:p>
    <w:p w14:paraId="4A0765F1" w14:textId="77777777" w:rsidR="003F33FF" w:rsidRDefault="003F33FF" w:rsidP="003F33FF">
      <w:r>
        <w:t>ADD SI,2</w:t>
      </w:r>
    </w:p>
    <w:p w14:paraId="18DE986F" w14:textId="77777777" w:rsidR="003F33FF" w:rsidRDefault="003F33FF" w:rsidP="003F33FF">
      <w:r>
        <w:t>MOV CX,SIZE</w:t>
      </w:r>
    </w:p>
    <w:p w14:paraId="2E8A918C" w14:textId="77777777" w:rsidR="003F33FF" w:rsidRDefault="003F33FF" w:rsidP="003F33FF">
      <w:r>
        <w:t>MOV BX,0</w:t>
      </w:r>
    </w:p>
    <w:p w14:paraId="14FE7CAE" w14:textId="77777777" w:rsidR="003F33FF" w:rsidRDefault="003F33FF" w:rsidP="003F33FF">
      <w:r>
        <w:t xml:space="preserve">CMP SI,4000 </w:t>
      </w:r>
    </w:p>
    <w:p w14:paraId="0201EA5E" w14:textId="77777777" w:rsidR="003F33FF" w:rsidRDefault="003F33FF" w:rsidP="003F33FF">
      <w:r>
        <w:t xml:space="preserve">JG LEFT </w:t>
      </w:r>
    </w:p>
    <w:p w14:paraId="1E88D2BF" w14:textId="77777777" w:rsidR="003F33FF" w:rsidRDefault="003F33FF" w:rsidP="003F33FF">
      <w:r>
        <w:t>PRINT3:</w:t>
      </w:r>
    </w:p>
    <w:p w14:paraId="02099E84" w14:textId="77777777" w:rsidR="003F33FF" w:rsidRDefault="003F33FF" w:rsidP="003F33FF">
      <w:r>
        <w:t>MOV AL,[STR + BX]</w:t>
      </w:r>
    </w:p>
    <w:p w14:paraId="4612F01D" w14:textId="77777777" w:rsidR="003F33FF" w:rsidRDefault="003F33FF" w:rsidP="003F33FF">
      <w:r>
        <w:t>MOV ES:SI,AX</w:t>
      </w:r>
    </w:p>
    <w:p w14:paraId="5F927149" w14:textId="77777777" w:rsidR="003F33FF" w:rsidRDefault="003F33FF" w:rsidP="003F33FF">
      <w:r>
        <w:t>INC BX</w:t>
      </w:r>
    </w:p>
    <w:p w14:paraId="1010EBD1" w14:textId="77777777" w:rsidR="003F33FF" w:rsidRDefault="003F33FF" w:rsidP="003F33FF">
      <w:r>
        <w:t>ADD SI,160</w:t>
      </w:r>
    </w:p>
    <w:p w14:paraId="743372C9" w14:textId="77777777" w:rsidR="003F33FF" w:rsidRDefault="003F33FF" w:rsidP="003F33FF">
      <w:r>
        <w:t xml:space="preserve">LOOP PRINT3  </w:t>
      </w:r>
    </w:p>
    <w:p w14:paraId="74C77C42" w14:textId="77777777" w:rsidR="003F33FF" w:rsidRDefault="003F33FF" w:rsidP="003F33FF">
      <w:r>
        <w:t>RET</w:t>
      </w:r>
    </w:p>
    <w:p w14:paraId="23F6D7E7" w14:textId="77777777" w:rsidR="003F33FF" w:rsidRDefault="003F33FF" w:rsidP="003F33FF"/>
    <w:p w14:paraId="4FC5905C" w14:textId="77777777" w:rsidR="003F33FF" w:rsidRDefault="003F33FF" w:rsidP="003F33FF">
      <w:r>
        <w:t>LEFT:</w:t>
      </w:r>
    </w:p>
    <w:p w14:paraId="693FF249" w14:textId="77777777" w:rsidR="003F33FF" w:rsidRDefault="003F33FF" w:rsidP="003F33FF">
      <w:r>
        <w:t>MOV SI,8*160 + 2</w:t>
      </w:r>
    </w:p>
    <w:p w14:paraId="553EC4B1" w14:textId="77777777" w:rsidR="003F33FF" w:rsidRDefault="003F33FF" w:rsidP="003F33FF">
      <w:r>
        <w:t>PRINT4:</w:t>
      </w:r>
    </w:p>
    <w:p w14:paraId="640CA2E6" w14:textId="77777777" w:rsidR="003F33FF" w:rsidRDefault="003F33FF" w:rsidP="003F33FF"/>
    <w:p w14:paraId="53D24146" w14:textId="77777777" w:rsidR="003F33FF" w:rsidRDefault="003F33FF" w:rsidP="003F33FF">
      <w:r>
        <w:t>MOV AL,[STR + BX]</w:t>
      </w:r>
    </w:p>
    <w:p w14:paraId="441EED9A" w14:textId="77777777" w:rsidR="003F33FF" w:rsidRDefault="003F33FF" w:rsidP="003F33FF">
      <w:r>
        <w:lastRenderedPageBreak/>
        <w:t>MOV ES:SI,AX</w:t>
      </w:r>
    </w:p>
    <w:p w14:paraId="718DF83F" w14:textId="77777777" w:rsidR="003F33FF" w:rsidRDefault="003F33FF" w:rsidP="003F33FF">
      <w:r>
        <w:t>INC BX</w:t>
      </w:r>
    </w:p>
    <w:p w14:paraId="6E7977C7" w14:textId="77777777" w:rsidR="003F33FF" w:rsidRDefault="003F33FF" w:rsidP="003F33FF">
      <w:r>
        <w:t>ADD SI,160</w:t>
      </w:r>
    </w:p>
    <w:p w14:paraId="44F506E7" w14:textId="77777777" w:rsidR="003F33FF" w:rsidRDefault="003F33FF" w:rsidP="003F33FF">
      <w:r>
        <w:t xml:space="preserve">LOOP PRINT4  </w:t>
      </w:r>
    </w:p>
    <w:p w14:paraId="07169E45" w14:textId="77777777" w:rsidR="003F33FF" w:rsidRDefault="003F33FF" w:rsidP="003F33FF"/>
    <w:p w14:paraId="09C26216" w14:textId="77777777" w:rsidR="003F33FF" w:rsidRDefault="003F33FF" w:rsidP="003F33FF"/>
    <w:p w14:paraId="01398F22" w14:textId="77777777" w:rsidR="003F33FF" w:rsidRDefault="003F33FF" w:rsidP="003F33FF">
      <w:r>
        <w:t>MOVER ENDP</w:t>
      </w:r>
    </w:p>
    <w:p w14:paraId="1834B41E" w14:textId="77777777" w:rsidR="003F33FF" w:rsidRDefault="003F33FF" w:rsidP="003F33FF"/>
    <w:p w14:paraId="38EE8F2F" w14:textId="77777777" w:rsidR="003F33FF" w:rsidRDefault="003F33FF" w:rsidP="003F33FF">
      <w:r>
        <w:t>RET</w:t>
      </w:r>
    </w:p>
    <w:p w14:paraId="32F7CA77" w14:textId="77777777" w:rsidR="003F33FF" w:rsidRDefault="003F33FF" w:rsidP="004F7908">
      <w:pPr>
        <w:rPr>
          <w:rFonts w:ascii="Arial" w:hAnsi="Arial" w:cs="Arial"/>
          <w:b/>
          <w:i/>
          <w:color w:val="3C4043"/>
          <w:spacing w:val="3"/>
          <w:szCs w:val="21"/>
        </w:rPr>
      </w:pPr>
    </w:p>
    <w:p w14:paraId="671F04DB" w14:textId="77777777" w:rsidR="003F33FF" w:rsidRPr="003F33FF" w:rsidRDefault="003F33FF" w:rsidP="004F7908">
      <w:pPr>
        <w:rPr>
          <w:b/>
          <w:i/>
          <w:sz w:val="24"/>
        </w:rPr>
      </w:pPr>
    </w:p>
    <w:sectPr w:rsidR="003F33FF" w:rsidRPr="003F33F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MrIwszSyNDC0NLVQ0lEKTi0uzszPAykwrAUACEHtdSwAAAA="/>
  </w:docVars>
  <w:rsids>
    <w:rsidRoot w:val="004F7908"/>
    <w:rsid w:val="00091C6B"/>
    <w:rsid w:val="00136C06"/>
    <w:rsid w:val="003F33FF"/>
    <w:rsid w:val="00484110"/>
    <w:rsid w:val="004F7908"/>
    <w:rsid w:val="00C21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13705"/>
  <w15:chartTrackingRefBased/>
  <w15:docId w15:val="{E7B4817F-523C-447C-9CB7-C464B62F5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6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P21-BCS-052 (Muhammad Maiz)</cp:lastModifiedBy>
  <cp:revision>4</cp:revision>
  <dcterms:created xsi:type="dcterms:W3CDTF">2022-10-27T08:14:00Z</dcterms:created>
  <dcterms:modified xsi:type="dcterms:W3CDTF">2022-10-29T17:21:00Z</dcterms:modified>
</cp:coreProperties>
</file>